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95"/>
        <w:gridCol w:w="7561"/>
      </w:tblGrid>
      <w:tr w:rsidR="000B551F" w:rsidRPr="009B7B94" w14:paraId="65D5DD81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46CA0D31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61" w:type="dxa"/>
            <w:vAlign w:val="center"/>
          </w:tcPr>
          <w:p w14:paraId="5068F6EE" w14:textId="2D3BF3D1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eastAsiaTheme="majorEastAsia" w:hAnsiTheme="majorBidi" w:cstheme="majorBidi"/>
              </w:rPr>
              <w:t>Tourism Management (Level- 3)</w:t>
            </w:r>
          </w:p>
        </w:tc>
      </w:tr>
      <w:tr w:rsidR="000B551F" w:rsidRPr="009B7B94" w14:paraId="3A89C221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89F7DEC" w14:textId="4A3D4029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  <w:r>
              <w:rPr>
                <w:rFonts w:asciiTheme="majorBidi" w:hAnsiTheme="majorBidi" w:cstheme="majorBidi"/>
                <w:b/>
                <w:bCs/>
              </w:rPr>
              <w:t xml:space="preserve"> (s)</w:t>
            </w:r>
          </w:p>
        </w:tc>
        <w:tc>
          <w:tcPr>
            <w:tcW w:w="7561" w:type="dxa"/>
            <w:vAlign w:val="center"/>
          </w:tcPr>
          <w:p w14:paraId="19B4F609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Develop Online Communication</w:t>
            </w:r>
          </w:p>
          <w:p w14:paraId="4E4F7FBA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Maintain Financial Records and Audit Procedures</w:t>
            </w:r>
          </w:p>
          <w:p w14:paraId="79AE9B53" w14:textId="5AE3CED9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Develop Front Office Skills</w:t>
            </w:r>
          </w:p>
        </w:tc>
      </w:tr>
      <w:tr w:rsidR="000B551F" w:rsidRPr="009B7B94" w14:paraId="0E65A7E2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1E932F2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61" w:type="dxa"/>
            <w:vAlign w:val="center"/>
          </w:tcPr>
          <w:p w14:paraId="7A544846" w14:textId="7404421A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Summative Assessment</w:t>
            </w:r>
          </w:p>
        </w:tc>
      </w:tr>
      <w:tr w:rsidR="00D3033E" w:rsidRPr="009B7B94" w14:paraId="4CDB9953" w14:textId="77777777" w:rsidTr="00A8005B">
        <w:trPr>
          <w:trHeight w:val="1016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61" w:type="dxa"/>
            <w:vAlign w:val="center"/>
          </w:tcPr>
          <w:p w14:paraId="465A433A" w14:textId="5C8FEF1B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</w:p>
          <w:p w14:paraId="723AD74C" w14:textId="77777777" w:rsidR="00A8005B" w:rsidRDefault="00A8005B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2EB7CF14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</w:t>
            </w:r>
          </w:p>
        </w:tc>
      </w:tr>
      <w:tr w:rsidR="00D3033E" w:rsidRPr="009B7B94" w14:paraId="5E15EB4B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61" w:type="dxa"/>
            <w:vAlign w:val="center"/>
          </w:tcPr>
          <w:p w14:paraId="0D569EE2" w14:textId="77777777" w:rsidR="000B551F" w:rsidRPr="009B7B94" w:rsidRDefault="000B551F" w:rsidP="000B551F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4F1A0956" w14:textId="77777777" w:rsidR="000B551F" w:rsidRDefault="000B551F" w:rsidP="000B551F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34E512C8" w14:textId="77777777" w:rsidR="000B551F" w:rsidRDefault="000B551F" w:rsidP="000B551F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530E5873" w:rsidR="00BB36E6" w:rsidRPr="009B7B94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rFonts w:asciiTheme="majorBidi" w:eastAsiaTheme="minorEastAsia" w:hAnsiTheme="majorBidi" w:cstheme="majorBidi"/>
              </w:rPr>
            </w:pPr>
            <w:r w:rsidRPr="002947E9">
              <w:rPr>
                <w:rFonts w:asciiTheme="majorBidi" w:hAnsiTheme="majorBidi" w:cstheme="majorBidi"/>
                <w:b/>
              </w:rPr>
              <w:t>Portfolios at the time of assessment (if any</w:t>
            </w:r>
            <w:r>
              <w:rPr>
                <w:rFonts w:asciiTheme="majorBidi" w:hAnsiTheme="majorBidi" w:cstheme="majorBidi"/>
                <w:b/>
              </w:rPr>
              <w:t>)</w:t>
            </w:r>
            <w:r w:rsidRPr="002947E9"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B7B94" w:rsidRPr="009B7B94" w14:paraId="192B0862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6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561" w:type="dxa"/>
            <w:vAlign w:val="center"/>
          </w:tcPr>
          <w:p w14:paraId="3D35C8DD" w14:textId="7363C67C" w:rsidR="009B7B94" w:rsidRDefault="009B7B94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5C28738" w14:textId="77777777" w:rsidR="000B551F" w:rsidRPr="000B551F" w:rsidRDefault="000B551F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57EC207B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18A6EAFF" w14:textId="6BE91D1D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 </w:t>
            </w:r>
            <w:r w:rsidRPr="000B551F">
              <w:rPr>
                <w:rFonts w:asciiTheme="majorBidi" w:hAnsiTheme="majorBidi" w:cstheme="majorBidi"/>
                <w:color w:val="auto"/>
              </w:rPr>
              <w:t>domestic /city tour (Students will locally discover the resident city either visit the any tourist attraction or perform city tour).</w:t>
            </w:r>
            <w:r>
              <w:t xml:space="preserve">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  <w:p w14:paraId="1814AC53" w14:textId="0D0A8505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6AD1E5EF" w14:textId="66B86D30" w:rsidR="009B7B94" w:rsidRP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n intentional </w:t>
            </w:r>
            <w:r w:rsidRPr="000B551F">
              <w:rPr>
                <w:rFonts w:asciiTheme="majorBidi" w:hAnsiTheme="majorBidi" w:cstheme="majorBidi"/>
                <w:color w:val="auto"/>
              </w:rPr>
              <w:t>tour</w:t>
            </w:r>
            <w:r>
              <w:rPr>
                <w:rFonts w:asciiTheme="majorBidi" w:hAnsiTheme="majorBidi" w:cstheme="majorBidi"/>
                <w:color w:val="auto"/>
              </w:rPr>
              <w:t xml:space="preserve"> for group of locals</w:t>
            </w:r>
            <w:r w:rsidRPr="000B551F">
              <w:rPr>
                <w:rFonts w:asciiTheme="majorBidi" w:hAnsiTheme="majorBidi" w:cstheme="majorBidi"/>
                <w:color w:val="auto"/>
              </w:rPr>
              <w:t>.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 xml:space="preserve"> 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</w:tc>
      </w:tr>
      <w:tr w:rsidR="009B7B94" w:rsidRPr="009B7B94" w14:paraId="3FD00529" w14:textId="77777777" w:rsidTr="00A8005B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561" w:type="dxa"/>
            <w:vAlign w:val="center"/>
          </w:tcPr>
          <w:p w14:paraId="0D23D5B8" w14:textId="32BEE3D5" w:rsidR="0051417D" w:rsidRDefault="0051417D" w:rsidP="0051417D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07F0B7C" w14:textId="45535D8C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Determine the budget</w:t>
            </w:r>
          </w:p>
          <w:p w14:paraId="3DD95BF7" w14:textId="1427D222" w:rsidR="00A25A59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 xml:space="preserve">Identify the mode of </w:t>
            </w:r>
            <w:r w:rsidR="00A25A59" w:rsidRPr="000B551F">
              <w:rPr>
                <w:rFonts w:asciiTheme="majorBidi" w:hAnsiTheme="majorBidi" w:cstheme="majorBidi"/>
                <w:color w:val="auto"/>
              </w:rPr>
              <w:t>Travelling</w:t>
            </w:r>
          </w:p>
          <w:p w14:paraId="7B4A00BD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 xml:space="preserve">Identify the </w:t>
            </w:r>
            <w:r w:rsidR="00A25A59" w:rsidRPr="000B551F">
              <w:rPr>
                <w:rFonts w:asciiTheme="majorBidi" w:hAnsiTheme="majorBidi" w:cstheme="majorBidi"/>
                <w:color w:val="auto"/>
              </w:rPr>
              <w:t>Accommodation</w:t>
            </w:r>
          </w:p>
          <w:p w14:paraId="74BF7A59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Perform the reservation of accommodation.</w:t>
            </w:r>
          </w:p>
          <w:p w14:paraId="54D10E72" w14:textId="5A35E9EF" w:rsidR="00A25A59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 xml:space="preserve">Plan for the local </w:t>
            </w:r>
            <w:r w:rsidR="00A25A59" w:rsidRPr="000B551F">
              <w:rPr>
                <w:rFonts w:asciiTheme="majorBidi" w:hAnsiTheme="majorBidi" w:cstheme="majorBidi"/>
                <w:color w:val="auto"/>
              </w:rPr>
              <w:t>Food</w:t>
            </w:r>
          </w:p>
          <w:p w14:paraId="471B6999" w14:textId="1626594E" w:rsidR="00A25A59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 xml:space="preserve">Plan the </w:t>
            </w:r>
            <w:r w:rsidR="00A25A59" w:rsidRPr="000B551F">
              <w:rPr>
                <w:rFonts w:asciiTheme="majorBidi" w:hAnsiTheme="majorBidi" w:cstheme="majorBidi"/>
                <w:color w:val="auto"/>
              </w:rPr>
              <w:t>Entertainment</w:t>
            </w:r>
            <w:r w:rsidRPr="000B551F">
              <w:rPr>
                <w:rFonts w:asciiTheme="majorBidi" w:hAnsiTheme="majorBidi" w:cstheme="majorBidi"/>
                <w:color w:val="auto"/>
              </w:rPr>
              <w:t xml:space="preserve"> activities for tourist.</w:t>
            </w:r>
          </w:p>
          <w:p w14:paraId="283F7795" w14:textId="44730F49" w:rsidR="00A25A59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planning for the people with s</w:t>
            </w:r>
            <w:r w:rsidR="00A25A59" w:rsidRPr="000B551F">
              <w:rPr>
                <w:rFonts w:asciiTheme="majorBidi" w:hAnsiTheme="majorBidi" w:cstheme="majorBidi"/>
                <w:color w:val="auto"/>
              </w:rPr>
              <w:t>pecial need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55DD9F90" w14:textId="73122089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6660C195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visa and passport facility.</w:t>
            </w:r>
          </w:p>
          <w:p w14:paraId="72DD3DEB" w14:textId="7B2F7321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Determine the budget</w:t>
            </w:r>
          </w:p>
          <w:p w14:paraId="2C9D5915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Identify the mode of Travelling</w:t>
            </w:r>
          </w:p>
          <w:p w14:paraId="2B6F4615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Identify the Accommodation</w:t>
            </w:r>
          </w:p>
          <w:p w14:paraId="66E06A18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Perform the reservation of accommodation.</w:t>
            </w:r>
          </w:p>
          <w:p w14:paraId="4A530C16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Plan for the local Food</w:t>
            </w:r>
          </w:p>
          <w:p w14:paraId="6F037B03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 w:rsidRPr="000B551F">
              <w:rPr>
                <w:rFonts w:asciiTheme="majorBidi" w:hAnsiTheme="majorBidi" w:cstheme="majorBidi"/>
                <w:color w:val="auto"/>
              </w:rPr>
              <w:t>Plan the Entertainment activities for tourist.</w:t>
            </w:r>
          </w:p>
          <w:p w14:paraId="33E3A8D0" w14:textId="5FC2352B" w:rsidR="00A25A59" w:rsidRPr="000B551F" w:rsidRDefault="000B551F" w:rsidP="000B551F">
            <w:pPr>
              <w:pStyle w:val="PC"/>
              <w:framePr w:hSpace="0" w:wrap="auto" w:vAnchor="margin" w:hAnchor="text" w:xAlign="left" w:yAlign="inline"/>
              <w:numPr>
                <w:ilvl w:val="0"/>
                <w:numId w:val="31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planning for the people with s</w:t>
            </w:r>
            <w:r w:rsidRPr="000B551F">
              <w:rPr>
                <w:rFonts w:asciiTheme="majorBidi" w:hAnsiTheme="majorBidi" w:cstheme="majorBidi"/>
                <w:color w:val="auto"/>
              </w:rPr>
              <w:t>pecial need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</w:tbl>
    <w:p w14:paraId="2A62C851" w14:textId="52166536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0B551F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514928E8" w:rsidR="000B551F" w:rsidRPr="009B7B94" w:rsidRDefault="000B551F" w:rsidP="000B551F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3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0B551F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3837D70A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Develop Online Communication</w:t>
            </w:r>
          </w:p>
          <w:p w14:paraId="514175AC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Maintain Financial Records and Audit Procedures</w:t>
            </w:r>
          </w:p>
          <w:p w14:paraId="5272FEAF" w14:textId="574C158F" w:rsidR="000B551F" w:rsidRPr="009B7B94" w:rsidRDefault="000B551F" w:rsidP="000B551F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0B551F">
              <w:rPr>
                <w:rFonts w:asciiTheme="majorBidi" w:hAnsiTheme="majorBidi" w:cstheme="majorBidi"/>
              </w:rPr>
              <w:t>Develop Front Office Skills</w:t>
            </w:r>
          </w:p>
        </w:tc>
      </w:tr>
      <w:tr w:rsidR="000B551F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6FF30D35" w:rsidR="000B551F" w:rsidRPr="009B7B94" w:rsidRDefault="000B551F" w:rsidP="000B551F">
            <w:pPr>
              <w:rPr>
                <w:rFonts w:asciiTheme="majorBidi" w:hAnsiTheme="majorBidi" w:cstheme="majorBidi"/>
                <w:szCs w:val="28"/>
              </w:rPr>
            </w:pPr>
            <w:r>
              <w:rPr>
                <w:rFonts w:asciiTheme="majorBidi" w:hAnsiTheme="majorBidi" w:cstheme="majorBidi"/>
              </w:rPr>
              <w:t>Summative</w:t>
            </w:r>
            <w:r w:rsidRPr="009B7B94">
              <w:rPr>
                <w:rFonts w:asciiTheme="majorBidi" w:hAnsiTheme="majorBidi" w:cstheme="majorBidi"/>
              </w:rPr>
              <w:t xml:space="preserve"> Assessment</w:t>
            </w:r>
          </w:p>
        </w:tc>
      </w:tr>
      <w:tr w:rsidR="000B551F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77A24D69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2880A16B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 </w:t>
            </w:r>
            <w:r w:rsidRPr="000B551F">
              <w:rPr>
                <w:rFonts w:asciiTheme="majorBidi" w:hAnsiTheme="majorBidi" w:cstheme="majorBidi"/>
                <w:color w:val="auto"/>
              </w:rPr>
              <w:t>domestic /city tour (Students will locally discover the resident city either visit the any tourist attraction or perform city tour).</w:t>
            </w:r>
            <w:r>
              <w:t xml:space="preserve">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  <w:p w14:paraId="69BD4B7A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59466BA3" w14:textId="1E057DB6" w:rsidR="000B551F" w:rsidRPr="000B551F" w:rsidRDefault="000B551F" w:rsidP="000B551F">
            <w:pPr>
              <w:rPr>
                <w:rFonts w:asciiTheme="majorBidi" w:hAnsiTheme="majorBidi" w:cstheme="majorBidi"/>
                <w:szCs w:val="28"/>
              </w:rPr>
            </w:pPr>
            <w:r w:rsidRPr="000B551F">
              <w:rPr>
                <w:rFonts w:asciiTheme="majorBidi" w:hAnsiTheme="majorBidi" w:cstheme="majorBidi"/>
              </w:rPr>
              <w:t>Plan an intentional tour for group of locals.</w:t>
            </w:r>
            <w:r w:rsidRPr="000B551F">
              <w:rPr>
                <w:rFonts w:asciiTheme="majorBidi" w:hAnsiTheme="majorBidi" w:cstheme="majorBidi"/>
                <w:i/>
                <w:iCs/>
              </w:rPr>
              <w:t xml:space="preserve"> Portfolios needs to be submitted at the time of assessment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0B551F" w:rsidRPr="009B7B94" w14:paraId="0DF21911" w14:textId="77777777" w:rsidTr="000B551F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3FF0A4E1" w14:textId="51808AB6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  <w:r w:rsidRPr="00F018D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0B551F" w:rsidRPr="009B7B94" w14:paraId="79B709E7" w14:textId="77777777" w:rsidTr="000B551F">
        <w:trPr>
          <w:trHeight w:val="288"/>
          <w:jc w:val="center"/>
        </w:trPr>
        <w:tc>
          <w:tcPr>
            <w:tcW w:w="6817" w:type="dxa"/>
          </w:tcPr>
          <w:p w14:paraId="1BB8660A" w14:textId="6E0F3F64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budget</w:t>
            </w:r>
          </w:p>
        </w:tc>
        <w:tc>
          <w:tcPr>
            <w:tcW w:w="990" w:type="dxa"/>
            <w:vAlign w:val="center"/>
          </w:tcPr>
          <w:p w14:paraId="0C2F3E57" w14:textId="238126D5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B7745A2" w14:textId="07A01638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092CA81B" w14:textId="77777777" w:rsidTr="000B551F">
        <w:trPr>
          <w:trHeight w:val="288"/>
          <w:jc w:val="center"/>
        </w:trPr>
        <w:tc>
          <w:tcPr>
            <w:tcW w:w="6817" w:type="dxa"/>
          </w:tcPr>
          <w:p w14:paraId="7E03C9A4" w14:textId="59FFC6F4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mode of Travelling</w:t>
            </w:r>
          </w:p>
        </w:tc>
        <w:tc>
          <w:tcPr>
            <w:tcW w:w="990" w:type="dxa"/>
            <w:vAlign w:val="center"/>
          </w:tcPr>
          <w:p w14:paraId="725B99FA" w14:textId="56A92CD0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2F0056" w14:textId="614CB42E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3B4B60E7" w14:textId="77777777" w:rsidTr="000B551F">
        <w:trPr>
          <w:trHeight w:val="288"/>
          <w:jc w:val="center"/>
        </w:trPr>
        <w:tc>
          <w:tcPr>
            <w:tcW w:w="6817" w:type="dxa"/>
          </w:tcPr>
          <w:p w14:paraId="3C992E3D" w14:textId="44806092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Accommodation</w:t>
            </w:r>
          </w:p>
        </w:tc>
        <w:tc>
          <w:tcPr>
            <w:tcW w:w="990" w:type="dxa"/>
            <w:vAlign w:val="center"/>
          </w:tcPr>
          <w:p w14:paraId="5B8FABC1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1BD03E6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09B76AD8" w14:textId="77777777" w:rsidTr="000B551F">
        <w:trPr>
          <w:trHeight w:val="288"/>
          <w:jc w:val="center"/>
        </w:trPr>
        <w:tc>
          <w:tcPr>
            <w:tcW w:w="6817" w:type="dxa"/>
          </w:tcPr>
          <w:p w14:paraId="00310B42" w14:textId="0C05AA64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erform the reservation of accommodation.</w:t>
            </w:r>
          </w:p>
        </w:tc>
        <w:tc>
          <w:tcPr>
            <w:tcW w:w="990" w:type="dxa"/>
            <w:vAlign w:val="center"/>
          </w:tcPr>
          <w:p w14:paraId="7489A3DD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F603AAA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121F0E0A" w14:textId="77777777" w:rsidTr="000B551F">
        <w:trPr>
          <w:trHeight w:val="288"/>
          <w:jc w:val="center"/>
        </w:trPr>
        <w:tc>
          <w:tcPr>
            <w:tcW w:w="6817" w:type="dxa"/>
          </w:tcPr>
          <w:p w14:paraId="0089B371" w14:textId="506680A4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for the local Food</w:t>
            </w:r>
          </w:p>
        </w:tc>
        <w:tc>
          <w:tcPr>
            <w:tcW w:w="990" w:type="dxa"/>
            <w:vAlign w:val="center"/>
          </w:tcPr>
          <w:p w14:paraId="3DB5AB1A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D71CEFF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720222F7" w14:textId="77777777" w:rsidTr="000B551F">
        <w:trPr>
          <w:trHeight w:val="288"/>
          <w:jc w:val="center"/>
        </w:trPr>
        <w:tc>
          <w:tcPr>
            <w:tcW w:w="6817" w:type="dxa"/>
          </w:tcPr>
          <w:p w14:paraId="05921156" w14:textId="0761E3E8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the Entertainment activities for tourist.</w:t>
            </w:r>
          </w:p>
        </w:tc>
        <w:tc>
          <w:tcPr>
            <w:tcW w:w="990" w:type="dxa"/>
            <w:vAlign w:val="center"/>
          </w:tcPr>
          <w:p w14:paraId="4FAFC1EB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4AF3E9F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4172FA2F" w14:textId="77777777" w:rsidTr="000B551F">
        <w:trPr>
          <w:trHeight w:val="288"/>
          <w:jc w:val="center"/>
        </w:trPr>
        <w:tc>
          <w:tcPr>
            <w:tcW w:w="6817" w:type="dxa"/>
          </w:tcPr>
          <w:p w14:paraId="07A8A183" w14:textId="5170E3F7" w:rsidR="000B551F" w:rsidRPr="009B7B94" w:rsidRDefault="000B551F" w:rsidP="000B551F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planning for the people with special need.</w:t>
            </w:r>
          </w:p>
        </w:tc>
        <w:tc>
          <w:tcPr>
            <w:tcW w:w="990" w:type="dxa"/>
            <w:vAlign w:val="center"/>
          </w:tcPr>
          <w:p w14:paraId="6B48CD58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2FA8FFE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287B3152" w14:textId="77777777" w:rsidTr="000B551F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6E82BC35" w14:textId="225DE399" w:rsidR="000B551F" w:rsidRPr="009B7B94" w:rsidRDefault="000B551F" w:rsidP="000B551F">
            <w:pPr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0B551F" w:rsidRPr="009B7B94" w14:paraId="29FEB590" w14:textId="77777777" w:rsidTr="000B551F">
        <w:trPr>
          <w:trHeight w:val="288"/>
          <w:jc w:val="center"/>
        </w:trPr>
        <w:tc>
          <w:tcPr>
            <w:tcW w:w="6817" w:type="dxa"/>
          </w:tcPr>
          <w:p w14:paraId="754F94B7" w14:textId="0CE7ACF1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34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visa and passport facility.</w:t>
            </w:r>
          </w:p>
        </w:tc>
        <w:tc>
          <w:tcPr>
            <w:tcW w:w="990" w:type="dxa"/>
            <w:vAlign w:val="center"/>
          </w:tcPr>
          <w:p w14:paraId="090926B9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1F2C99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0A5D6647" w14:textId="77777777" w:rsidTr="000B551F">
        <w:trPr>
          <w:trHeight w:val="288"/>
          <w:jc w:val="center"/>
        </w:trPr>
        <w:tc>
          <w:tcPr>
            <w:tcW w:w="6817" w:type="dxa"/>
          </w:tcPr>
          <w:p w14:paraId="6336AA9B" w14:textId="2EE25844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budget</w:t>
            </w:r>
          </w:p>
        </w:tc>
        <w:tc>
          <w:tcPr>
            <w:tcW w:w="990" w:type="dxa"/>
            <w:vAlign w:val="center"/>
          </w:tcPr>
          <w:p w14:paraId="433BD673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99EC0F5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5F0DA721" w14:textId="77777777" w:rsidTr="000B551F">
        <w:trPr>
          <w:trHeight w:val="288"/>
          <w:jc w:val="center"/>
        </w:trPr>
        <w:tc>
          <w:tcPr>
            <w:tcW w:w="6817" w:type="dxa"/>
          </w:tcPr>
          <w:p w14:paraId="50BAD293" w14:textId="3C6103D1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mode of Travelling</w:t>
            </w:r>
          </w:p>
        </w:tc>
        <w:tc>
          <w:tcPr>
            <w:tcW w:w="990" w:type="dxa"/>
            <w:vAlign w:val="center"/>
          </w:tcPr>
          <w:p w14:paraId="2A2D2C38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2061984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022CA422" w14:textId="77777777" w:rsidTr="000B551F">
        <w:trPr>
          <w:trHeight w:val="288"/>
          <w:jc w:val="center"/>
        </w:trPr>
        <w:tc>
          <w:tcPr>
            <w:tcW w:w="6817" w:type="dxa"/>
          </w:tcPr>
          <w:p w14:paraId="1CA26350" w14:textId="70DC3DF7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Accommodation</w:t>
            </w:r>
          </w:p>
        </w:tc>
        <w:tc>
          <w:tcPr>
            <w:tcW w:w="990" w:type="dxa"/>
            <w:vAlign w:val="center"/>
          </w:tcPr>
          <w:p w14:paraId="1CC8A37F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834F1C9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498D1F08" w14:textId="77777777" w:rsidTr="000B551F">
        <w:trPr>
          <w:trHeight w:val="288"/>
          <w:jc w:val="center"/>
        </w:trPr>
        <w:tc>
          <w:tcPr>
            <w:tcW w:w="6817" w:type="dxa"/>
          </w:tcPr>
          <w:p w14:paraId="134F18B5" w14:textId="4C423327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erform the reservation of accommodation.</w:t>
            </w:r>
          </w:p>
        </w:tc>
        <w:tc>
          <w:tcPr>
            <w:tcW w:w="990" w:type="dxa"/>
            <w:vAlign w:val="center"/>
          </w:tcPr>
          <w:p w14:paraId="5C739310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8DDA198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2D18ED83" w14:textId="77777777" w:rsidTr="000B551F">
        <w:trPr>
          <w:trHeight w:val="288"/>
          <w:jc w:val="center"/>
        </w:trPr>
        <w:tc>
          <w:tcPr>
            <w:tcW w:w="6817" w:type="dxa"/>
          </w:tcPr>
          <w:p w14:paraId="7B2CD1BD" w14:textId="22B133EA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for the local Food</w:t>
            </w:r>
          </w:p>
        </w:tc>
        <w:tc>
          <w:tcPr>
            <w:tcW w:w="990" w:type="dxa"/>
            <w:vAlign w:val="center"/>
          </w:tcPr>
          <w:p w14:paraId="017732AE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4DFE9CB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7B704F61" w14:textId="77777777" w:rsidTr="000B551F">
        <w:trPr>
          <w:trHeight w:val="288"/>
          <w:jc w:val="center"/>
        </w:trPr>
        <w:tc>
          <w:tcPr>
            <w:tcW w:w="6817" w:type="dxa"/>
          </w:tcPr>
          <w:p w14:paraId="20EAEB93" w14:textId="03215C32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the Entertainment activities for tourist.</w:t>
            </w:r>
          </w:p>
        </w:tc>
        <w:tc>
          <w:tcPr>
            <w:tcW w:w="990" w:type="dxa"/>
            <w:vAlign w:val="center"/>
          </w:tcPr>
          <w:p w14:paraId="6F5C32C0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F13F379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0B551F" w:rsidRPr="009B7B94" w14:paraId="03D89D0A" w14:textId="77777777" w:rsidTr="000B551F">
        <w:trPr>
          <w:trHeight w:val="288"/>
          <w:jc w:val="center"/>
        </w:trPr>
        <w:tc>
          <w:tcPr>
            <w:tcW w:w="6817" w:type="dxa"/>
          </w:tcPr>
          <w:p w14:paraId="27751505" w14:textId="31DAA8E1" w:rsidR="000B551F" w:rsidRPr="009B7B94" w:rsidRDefault="000B551F" w:rsidP="000B551F">
            <w:pPr>
              <w:pStyle w:val="ListParagraph"/>
              <w:numPr>
                <w:ilvl w:val="0"/>
                <w:numId w:val="3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planning for the people with special need.</w:t>
            </w:r>
          </w:p>
        </w:tc>
        <w:tc>
          <w:tcPr>
            <w:tcW w:w="990" w:type="dxa"/>
            <w:vAlign w:val="center"/>
          </w:tcPr>
          <w:p w14:paraId="51B4248D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6EB16DC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00A89F29" w14:textId="77777777" w:rsidR="000B551F" w:rsidRDefault="000B551F">
      <w:pPr>
        <w:rPr>
          <w:rFonts w:asciiTheme="majorBidi" w:hAnsiTheme="majorBidi" w:cstheme="majorBidi"/>
          <w:b/>
          <w:bCs/>
        </w:rPr>
      </w:pPr>
    </w:p>
    <w:p w14:paraId="5C181996" w14:textId="1ED586FF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Pr="009B7B94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0B551F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5A512C34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0B551F">
              <w:rPr>
                <w:rFonts w:asciiTheme="majorBidi" w:eastAsiaTheme="majorEastAsia" w:hAnsiTheme="majorBidi" w:cstheme="majorBidi"/>
              </w:rPr>
              <w:t>Tourism Management (Level- 3)</w:t>
            </w:r>
          </w:p>
        </w:tc>
      </w:tr>
      <w:tr w:rsidR="000B551F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2CB0DDAF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Develop Online Communication</w:t>
            </w:r>
          </w:p>
          <w:p w14:paraId="18355DEA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Maintain Financial Records and Audit Procedures</w:t>
            </w:r>
          </w:p>
          <w:p w14:paraId="0BF4280B" w14:textId="52609D98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0B551F">
              <w:rPr>
                <w:rFonts w:asciiTheme="majorBidi" w:hAnsiTheme="majorBidi" w:cstheme="majorBidi"/>
              </w:rPr>
              <w:t>Develop Front Office Skills</w:t>
            </w:r>
          </w:p>
        </w:tc>
      </w:tr>
      <w:tr w:rsidR="000B551F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64BF1DB9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0B551F">
              <w:rPr>
                <w:rFonts w:asciiTheme="majorBidi" w:hAnsiTheme="majorBidi" w:cstheme="majorBidi"/>
              </w:rPr>
              <w:t>Summative Assessment</w:t>
            </w:r>
          </w:p>
        </w:tc>
      </w:tr>
      <w:tr w:rsidR="000B551F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0B551F" w:rsidRPr="009B7B94" w:rsidRDefault="000B551F" w:rsidP="000B551F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0B551F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0B551F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6064C9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7C7CED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0B551F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5BCEA0E" w14:textId="6A1609B4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0B6BCB7F" w14:textId="6A7F3E37" w:rsidR="00C05385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0B551F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auto"/>
          </w:tcPr>
          <w:p w14:paraId="408D5B63" w14:textId="22EE0275" w:rsidR="000D4B6F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FEE960C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5EFF465E" w14:textId="77777777" w:rsidR="000B551F" w:rsidRP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Plan a </w:t>
            </w:r>
            <w:r w:rsidRPr="000B551F">
              <w:rPr>
                <w:rFonts w:asciiTheme="majorBidi" w:hAnsiTheme="majorBidi" w:cstheme="majorBidi"/>
                <w:color w:val="auto"/>
              </w:rPr>
              <w:t>domestic /city tour (Students will locally discover the resident city either visit the any tourist attraction or perform city tour).</w:t>
            </w:r>
            <w:r>
              <w:t xml:space="preserve">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Portfolios</w:t>
            </w:r>
            <w:r>
              <w:rPr>
                <w:rFonts w:asciiTheme="majorBidi" w:hAnsiTheme="majorBidi" w:cstheme="majorBidi"/>
                <w:i/>
                <w:iCs/>
                <w:color w:val="auto"/>
              </w:rPr>
              <w:t xml:space="preserve"> needs to be submitted </w:t>
            </w:r>
            <w:r w:rsidRPr="000B551F">
              <w:rPr>
                <w:rFonts w:asciiTheme="majorBidi" w:hAnsiTheme="majorBidi" w:cstheme="majorBidi"/>
                <w:i/>
                <w:iCs/>
                <w:color w:val="auto"/>
              </w:rPr>
              <w:t>at the time of assessment</w:t>
            </w:r>
          </w:p>
          <w:p w14:paraId="023B5AB2" w14:textId="77777777" w:rsidR="000B551F" w:rsidRDefault="000B551F" w:rsidP="000B551F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:</w:t>
            </w:r>
          </w:p>
          <w:p w14:paraId="215A2730" w14:textId="3A130A46" w:rsidR="00830A75" w:rsidRPr="000B551F" w:rsidRDefault="000B551F" w:rsidP="000B551F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0B551F">
              <w:rPr>
                <w:rFonts w:asciiTheme="majorBidi" w:hAnsiTheme="majorBidi" w:cstheme="majorBidi"/>
              </w:rPr>
              <w:t>Plan an intentional tour for group of locals.</w:t>
            </w:r>
            <w:r w:rsidRPr="000B551F">
              <w:rPr>
                <w:rFonts w:asciiTheme="majorBidi" w:hAnsiTheme="majorBidi" w:cstheme="majorBidi"/>
                <w:i/>
                <w:iCs/>
              </w:rPr>
              <w:t xml:space="preserve"> Portfolios needs to be submitted at the time of assessment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0B551F" w:rsidRPr="009B7B94" w14:paraId="1B56AC4A" w14:textId="77777777" w:rsidTr="000B551F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3A104932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  <w:r w:rsidRPr="00F018D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0B551F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291E10B3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budget</w:t>
            </w:r>
          </w:p>
        </w:tc>
        <w:tc>
          <w:tcPr>
            <w:tcW w:w="1080" w:type="dxa"/>
            <w:vAlign w:val="center"/>
          </w:tcPr>
          <w:p w14:paraId="2A6D221E" w14:textId="48D24451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6960FCE1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435F86CA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mode of Travelling</w:t>
            </w:r>
          </w:p>
        </w:tc>
        <w:tc>
          <w:tcPr>
            <w:tcW w:w="1080" w:type="dxa"/>
            <w:vAlign w:val="center"/>
          </w:tcPr>
          <w:p w14:paraId="01D8FD79" w14:textId="7AB725A6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5D17F24C" w:rsidR="000B551F" w:rsidRPr="009B7B94" w:rsidRDefault="000B551F" w:rsidP="000B551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6241309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55D1131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E6954E5" w14:textId="42C2D803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Accommodation</w:t>
            </w:r>
          </w:p>
        </w:tc>
        <w:tc>
          <w:tcPr>
            <w:tcW w:w="1080" w:type="dxa"/>
            <w:vAlign w:val="center"/>
          </w:tcPr>
          <w:p w14:paraId="29EADC10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20929DB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4977A72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1727930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1904F66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842C962" w14:textId="47E5CE38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erform the reservation of accommodation.</w:t>
            </w:r>
          </w:p>
        </w:tc>
        <w:tc>
          <w:tcPr>
            <w:tcW w:w="1080" w:type="dxa"/>
            <w:vAlign w:val="center"/>
          </w:tcPr>
          <w:p w14:paraId="05347977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9247AEF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78CFF37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41D8DE3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18E54BC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55A077" w14:textId="56252018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for the local Food</w:t>
            </w:r>
          </w:p>
        </w:tc>
        <w:tc>
          <w:tcPr>
            <w:tcW w:w="1080" w:type="dxa"/>
            <w:vAlign w:val="center"/>
          </w:tcPr>
          <w:p w14:paraId="5BF9CBD9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0E1CC6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D72A2B5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2F29354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965C806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0B75BF4" w14:textId="694D2C2E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the Entertainment activities for tourist.</w:t>
            </w:r>
          </w:p>
        </w:tc>
        <w:tc>
          <w:tcPr>
            <w:tcW w:w="1080" w:type="dxa"/>
            <w:vAlign w:val="center"/>
          </w:tcPr>
          <w:p w14:paraId="454F8E4F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813517B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8299AED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6625335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6A39FD8" w14:textId="77777777" w:rsidR="000B551F" w:rsidRPr="009B7B94" w:rsidRDefault="000B551F" w:rsidP="000B551F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E381348" w14:textId="50A4DD64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planning for the people with special need.</w:t>
            </w:r>
          </w:p>
        </w:tc>
        <w:tc>
          <w:tcPr>
            <w:tcW w:w="1080" w:type="dxa"/>
            <w:vAlign w:val="center"/>
          </w:tcPr>
          <w:p w14:paraId="4848AE10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74A6DDC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D6566CA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31C2A6B5" w14:textId="77777777" w:rsidTr="003D7C4D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3F8AF5" w14:textId="79CC586E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  <w:r w:rsidRPr="00F018DB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0B551F" w:rsidRPr="009B7B94" w14:paraId="76F2441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03C6651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82E1396" w14:textId="02FE75BE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visa and passport facility.</w:t>
            </w:r>
          </w:p>
        </w:tc>
        <w:tc>
          <w:tcPr>
            <w:tcW w:w="1080" w:type="dxa"/>
            <w:vAlign w:val="center"/>
          </w:tcPr>
          <w:p w14:paraId="6AB220A8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E9BAB97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12A289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49F4ED7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CBF434E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085CC7F" w14:textId="76F7B6A3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budget</w:t>
            </w:r>
          </w:p>
        </w:tc>
        <w:tc>
          <w:tcPr>
            <w:tcW w:w="1080" w:type="dxa"/>
            <w:vAlign w:val="center"/>
          </w:tcPr>
          <w:p w14:paraId="7802F0B6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3D96863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6865197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03001B8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DB61486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D3E2015" w14:textId="18268966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mode of Travelling</w:t>
            </w:r>
          </w:p>
        </w:tc>
        <w:tc>
          <w:tcPr>
            <w:tcW w:w="1080" w:type="dxa"/>
            <w:vAlign w:val="center"/>
          </w:tcPr>
          <w:p w14:paraId="0361C9CE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987A732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4260E51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0A9B6D0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03EE921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88251CE" w14:textId="1971D41E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Identify the Accommodation</w:t>
            </w:r>
          </w:p>
        </w:tc>
        <w:tc>
          <w:tcPr>
            <w:tcW w:w="1080" w:type="dxa"/>
            <w:vAlign w:val="center"/>
          </w:tcPr>
          <w:p w14:paraId="1A893C3B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DD86898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2315BCC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305EDC7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012DD40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EBE9CA5" w14:textId="3EE33001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erform the reservation of accommodation.</w:t>
            </w:r>
          </w:p>
        </w:tc>
        <w:tc>
          <w:tcPr>
            <w:tcW w:w="1080" w:type="dxa"/>
            <w:vAlign w:val="center"/>
          </w:tcPr>
          <w:p w14:paraId="418C28DA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90814E7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616B65E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5A33993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455CFDC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B13E7FD" w14:textId="2CB57D8B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for the local Food</w:t>
            </w:r>
          </w:p>
        </w:tc>
        <w:tc>
          <w:tcPr>
            <w:tcW w:w="1080" w:type="dxa"/>
            <w:vAlign w:val="center"/>
          </w:tcPr>
          <w:p w14:paraId="25B7B02D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2EE6AF8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F8A5D8B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5EF28D3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420D576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AA9D2C8" w14:textId="499DF58B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Plan the Entertainment activities for tourist.</w:t>
            </w:r>
          </w:p>
        </w:tc>
        <w:tc>
          <w:tcPr>
            <w:tcW w:w="1080" w:type="dxa"/>
            <w:vAlign w:val="center"/>
          </w:tcPr>
          <w:p w14:paraId="0007FE01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DA81A72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50B5617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B551F" w:rsidRPr="009B7B94" w14:paraId="109ED76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1060D2D" w14:textId="77777777" w:rsidR="000B551F" w:rsidRPr="009B7B94" w:rsidRDefault="000B551F" w:rsidP="000B551F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0346053" w14:textId="4BE1AA3D" w:rsidR="000B551F" w:rsidRPr="009B7B94" w:rsidRDefault="000B551F" w:rsidP="000B551F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018DB">
              <w:rPr>
                <w:rFonts w:asciiTheme="majorBidi" w:hAnsiTheme="majorBidi" w:cstheme="majorBidi"/>
              </w:rPr>
              <w:t>Determine the planning for the people with special need.</w:t>
            </w:r>
          </w:p>
        </w:tc>
        <w:tc>
          <w:tcPr>
            <w:tcW w:w="1080" w:type="dxa"/>
            <w:vAlign w:val="center"/>
          </w:tcPr>
          <w:p w14:paraId="346015FD" w14:textId="77777777" w:rsidR="000B551F" w:rsidRPr="009B7B94" w:rsidRDefault="000B551F" w:rsidP="000B551F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5384979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B679A7F" w14:textId="77777777" w:rsidR="000B551F" w:rsidRPr="009B7B94" w:rsidRDefault="000B551F" w:rsidP="000B551F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0B9E80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BF641D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7FE1575" w14:textId="7C2DAC23" w:rsidR="00C05385" w:rsidRPr="009B7B94" w:rsidRDefault="00C05385" w:rsidP="000B551F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0B551F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5E455DF1" w:rsidR="000B551F" w:rsidRPr="000B551F" w:rsidRDefault="000B551F" w:rsidP="000B551F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0B551F">
              <w:rPr>
                <w:rFonts w:asciiTheme="majorBidi" w:eastAsiaTheme="majorEastAsia" w:hAnsiTheme="majorBidi" w:cstheme="majorBidi"/>
                <w:b/>
                <w:bCs/>
              </w:rPr>
              <w:t>Tourism Management (Level- 3)</w:t>
            </w:r>
          </w:p>
        </w:tc>
      </w:tr>
      <w:tr w:rsidR="000B551F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5E49C704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evelop Online Communication</w:t>
            </w:r>
          </w:p>
          <w:p w14:paraId="4F64C57C" w14:textId="77777777" w:rsidR="000B551F" w:rsidRPr="000B551F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Maintain Financial Records and Audit Procedures</w:t>
            </w:r>
          </w:p>
          <w:p w14:paraId="62C85E56" w14:textId="67F90880" w:rsidR="000B551F" w:rsidRPr="000B551F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evelop Front Office Skills</w:t>
            </w:r>
          </w:p>
        </w:tc>
      </w:tr>
      <w:tr w:rsidR="000B551F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303E9E88" w:rsidR="000B551F" w:rsidRPr="000B551F" w:rsidRDefault="000B551F" w:rsidP="000B551F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0B551F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0B551F" w:rsidRPr="009B7B94" w:rsidRDefault="000B551F" w:rsidP="000B551F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0B551F" w:rsidRPr="009B7B94" w:rsidRDefault="000B551F" w:rsidP="000B551F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0B551F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0B551F" w:rsidRPr="009B7B94" w:rsidRDefault="000B551F" w:rsidP="000B551F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0B551F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FDCC94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FE7481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1E1FB2" w:rsidRPr="009B7B94" w14:paraId="5117D325" w14:textId="77777777" w:rsidTr="00B84BD0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1E1FB2" w:rsidRPr="009B7B94" w:rsidRDefault="001E1FB2" w:rsidP="001E1FB2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6ED8CCE" w14:textId="2A33D8CF" w:rsidR="001E1FB2" w:rsidRPr="00BB36E6" w:rsidRDefault="001E1FB2" w:rsidP="001E1FB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are the benefits of s</w:t>
            </w:r>
            <w:r w:rsidRPr="004276D5">
              <w:rPr>
                <w:rFonts w:asciiTheme="majorBidi" w:hAnsiTheme="majorBidi" w:cstheme="majorBidi"/>
                <w:b/>
                <w:bCs/>
              </w:rPr>
              <w:t>ocial networking tool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23F992C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1E1FB2" w:rsidRPr="009B7B94" w14:paraId="272FE313" w14:textId="77777777" w:rsidTr="00AA27DA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1E1FB2" w:rsidRPr="009B7B94" w:rsidRDefault="001E1FB2" w:rsidP="001E1FB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204C35AE" w14:textId="4BFD4CC5" w:rsidR="001E1FB2" w:rsidRPr="00BB36E6" w:rsidRDefault="001E1FB2" w:rsidP="001E1FB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evaluate</w:t>
            </w:r>
            <w:r w:rsidRPr="00136192">
              <w:rPr>
                <w:rFonts w:asciiTheme="majorBidi" w:hAnsiTheme="majorBidi" w:cstheme="majorBidi"/>
                <w:b/>
                <w:bCs/>
              </w:rPr>
              <w:t xml:space="preserve"> accuracy and credibility of online information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26B41FAA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1E1FB2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1E1FB2" w:rsidRPr="009B7B94" w:rsidRDefault="001E1FB2" w:rsidP="001E1FB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1CE9DF66" w:rsidR="001E1FB2" w:rsidRPr="00BB36E6" w:rsidRDefault="001E1FB2" w:rsidP="001E1FB2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to evaluate</w:t>
            </w:r>
            <w:r w:rsidRPr="00136192">
              <w:rPr>
                <w:rFonts w:asciiTheme="majorBidi" w:hAnsiTheme="majorBidi" w:cstheme="majorBidi"/>
                <w:b/>
                <w:bCs/>
              </w:rPr>
              <w:t xml:space="preserve"> accuracy and credibility of online information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511FF514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1E1FB2" w:rsidRPr="009B7B94" w:rsidRDefault="001E1FB2" w:rsidP="001E1FB2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Pr="009B7B94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0251E" w14:textId="77777777" w:rsidR="00F240B3" w:rsidRDefault="00F240B3" w:rsidP="00C92255">
      <w:pPr>
        <w:spacing w:after="0" w:line="240" w:lineRule="auto"/>
      </w:pPr>
      <w:r>
        <w:separator/>
      </w:r>
    </w:p>
  </w:endnote>
  <w:endnote w:type="continuationSeparator" w:id="0">
    <w:p w14:paraId="78F6F8A5" w14:textId="77777777" w:rsidR="00F240B3" w:rsidRDefault="00F240B3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0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BEE46" w14:textId="77777777" w:rsidR="00F240B3" w:rsidRDefault="00F240B3" w:rsidP="00C92255">
      <w:pPr>
        <w:spacing w:after="0" w:line="240" w:lineRule="auto"/>
      </w:pPr>
      <w:r>
        <w:separator/>
      </w:r>
    </w:p>
  </w:footnote>
  <w:footnote w:type="continuationSeparator" w:id="0">
    <w:p w14:paraId="2E410C79" w14:textId="77777777" w:rsidR="00F240B3" w:rsidRDefault="00F240B3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16C25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E52457"/>
    <w:multiLevelType w:val="hybridMultilevel"/>
    <w:tmpl w:val="8ECEEF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697C62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913B99"/>
    <w:multiLevelType w:val="hybridMultilevel"/>
    <w:tmpl w:val="24C04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52111E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145A7F"/>
    <w:multiLevelType w:val="hybridMultilevel"/>
    <w:tmpl w:val="12F22B56"/>
    <w:lvl w:ilvl="0" w:tplc="FFFFFFFF">
      <w:start w:val="1"/>
      <w:numFmt w:val="decimal"/>
      <w:lvlText w:val="%1."/>
      <w:lvlJc w:val="left"/>
      <w:pPr>
        <w:ind w:left="519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99" w:hanging="360"/>
      </w:pPr>
    </w:lvl>
    <w:lvl w:ilvl="2" w:tplc="0409001B" w:tentative="1">
      <w:start w:val="1"/>
      <w:numFmt w:val="lowerRoman"/>
      <w:lvlText w:val="%3."/>
      <w:lvlJc w:val="right"/>
      <w:pPr>
        <w:ind w:left="2319" w:hanging="180"/>
      </w:pPr>
    </w:lvl>
    <w:lvl w:ilvl="3" w:tplc="0409000F" w:tentative="1">
      <w:start w:val="1"/>
      <w:numFmt w:val="decimal"/>
      <w:lvlText w:val="%4."/>
      <w:lvlJc w:val="left"/>
      <w:pPr>
        <w:ind w:left="3039" w:hanging="360"/>
      </w:pPr>
    </w:lvl>
    <w:lvl w:ilvl="4" w:tplc="04090019" w:tentative="1">
      <w:start w:val="1"/>
      <w:numFmt w:val="lowerLetter"/>
      <w:lvlText w:val="%5."/>
      <w:lvlJc w:val="left"/>
      <w:pPr>
        <w:ind w:left="3759" w:hanging="360"/>
      </w:pPr>
    </w:lvl>
    <w:lvl w:ilvl="5" w:tplc="0409001B" w:tentative="1">
      <w:start w:val="1"/>
      <w:numFmt w:val="lowerRoman"/>
      <w:lvlText w:val="%6."/>
      <w:lvlJc w:val="right"/>
      <w:pPr>
        <w:ind w:left="4479" w:hanging="180"/>
      </w:pPr>
    </w:lvl>
    <w:lvl w:ilvl="6" w:tplc="0409000F" w:tentative="1">
      <w:start w:val="1"/>
      <w:numFmt w:val="decimal"/>
      <w:lvlText w:val="%7."/>
      <w:lvlJc w:val="left"/>
      <w:pPr>
        <w:ind w:left="5199" w:hanging="360"/>
      </w:pPr>
    </w:lvl>
    <w:lvl w:ilvl="7" w:tplc="04090019" w:tentative="1">
      <w:start w:val="1"/>
      <w:numFmt w:val="lowerLetter"/>
      <w:lvlText w:val="%8."/>
      <w:lvlJc w:val="left"/>
      <w:pPr>
        <w:ind w:left="5919" w:hanging="360"/>
      </w:pPr>
    </w:lvl>
    <w:lvl w:ilvl="8" w:tplc="0409001B" w:tentative="1">
      <w:start w:val="1"/>
      <w:numFmt w:val="lowerRoman"/>
      <w:lvlText w:val="%9."/>
      <w:lvlJc w:val="right"/>
      <w:pPr>
        <w:ind w:left="6639" w:hanging="180"/>
      </w:pPr>
    </w:lvl>
  </w:abstractNum>
  <w:abstractNum w:abstractNumId="32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26"/>
  </w:num>
  <w:num w:numId="5">
    <w:abstractNumId w:val="21"/>
  </w:num>
  <w:num w:numId="6">
    <w:abstractNumId w:val="15"/>
  </w:num>
  <w:num w:numId="7">
    <w:abstractNumId w:val="3"/>
  </w:num>
  <w:num w:numId="8">
    <w:abstractNumId w:val="7"/>
  </w:num>
  <w:num w:numId="9">
    <w:abstractNumId w:val="24"/>
  </w:num>
  <w:num w:numId="10">
    <w:abstractNumId w:val="29"/>
  </w:num>
  <w:num w:numId="11">
    <w:abstractNumId w:val="17"/>
  </w:num>
  <w:num w:numId="12">
    <w:abstractNumId w:val="18"/>
  </w:num>
  <w:num w:numId="13">
    <w:abstractNumId w:val="14"/>
  </w:num>
  <w:num w:numId="14">
    <w:abstractNumId w:val="27"/>
  </w:num>
  <w:num w:numId="15">
    <w:abstractNumId w:val="5"/>
  </w:num>
  <w:num w:numId="16">
    <w:abstractNumId w:val="32"/>
  </w:num>
  <w:num w:numId="17">
    <w:abstractNumId w:val="13"/>
  </w:num>
  <w:num w:numId="18">
    <w:abstractNumId w:val="19"/>
  </w:num>
  <w:num w:numId="19">
    <w:abstractNumId w:val="28"/>
  </w:num>
  <w:num w:numId="20">
    <w:abstractNumId w:val="10"/>
  </w:num>
  <w:num w:numId="21">
    <w:abstractNumId w:val="8"/>
  </w:num>
  <w:num w:numId="22">
    <w:abstractNumId w:val="20"/>
  </w:num>
  <w:num w:numId="23">
    <w:abstractNumId w:val="23"/>
  </w:num>
  <w:num w:numId="24">
    <w:abstractNumId w:val="6"/>
  </w:num>
  <w:num w:numId="25">
    <w:abstractNumId w:val="4"/>
  </w:num>
  <w:num w:numId="26">
    <w:abstractNumId w:val="9"/>
  </w:num>
  <w:num w:numId="27">
    <w:abstractNumId w:val="22"/>
  </w:num>
  <w:num w:numId="28">
    <w:abstractNumId w:val="25"/>
  </w:num>
  <w:num w:numId="29">
    <w:abstractNumId w:val="11"/>
  </w:num>
  <w:num w:numId="30">
    <w:abstractNumId w:val="31"/>
  </w:num>
  <w:num w:numId="31">
    <w:abstractNumId w:val="30"/>
  </w:num>
  <w:num w:numId="32">
    <w:abstractNumId w:val="0"/>
  </w:num>
  <w:num w:numId="33">
    <w:abstractNumId w:val="1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4B78"/>
    <w:rsid w:val="000A7628"/>
    <w:rsid w:val="000B03CF"/>
    <w:rsid w:val="000B1322"/>
    <w:rsid w:val="000B5176"/>
    <w:rsid w:val="000B551F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1FB2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67730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0326C"/>
    <w:rsid w:val="00512D8C"/>
    <w:rsid w:val="0051366B"/>
    <w:rsid w:val="0051417D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97D28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5A59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005B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C00E22"/>
    <w:rsid w:val="00C05385"/>
    <w:rsid w:val="00C16704"/>
    <w:rsid w:val="00C24530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353E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40B3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4C7AE-C136-48BB-B929-DD756859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10</cp:revision>
  <dcterms:created xsi:type="dcterms:W3CDTF">2021-11-16T06:32:00Z</dcterms:created>
  <dcterms:modified xsi:type="dcterms:W3CDTF">2021-12-15T16:12:00Z</dcterms:modified>
</cp:coreProperties>
</file>